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324F2" w14:textId="77777777" w:rsidR="004D360B" w:rsidRPr="00CE013B" w:rsidRDefault="00CE013B" w:rsidP="005C55C0">
      <w:pPr>
        <w:pStyle w:val="KonuBal1"/>
        <w:rPr>
          <w:b w:val="0"/>
          <w:i/>
          <w:sz w:val="20"/>
          <w:szCs w:val="22"/>
        </w:rPr>
      </w:pPr>
      <w:r w:rsidRPr="00CE013B">
        <w:rPr>
          <w:b w:val="0"/>
          <w:i/>
          <w:sz w:val="20"/>
          <w:szCs w:val="22"/>
        </w:rPr>
        <w:t>Anadolu Economics</w:t>
      </w:r>
    </w:p>
    <w:p w14:paraId="4A9D307B" w14:textId="77777777" w:rsidR="00CE013B" w:rsidRDefault="00CE013B" w:rsidP="00CE013B">
      <w:pPr>
        <w:pStyle w:val="KonuBal1"/>
        <w:jc w:val="center"/>
      </w:pPr>
    </w:p>
    <w:p w14:paraId="0B59ACFD" w14:textId="77777777" w:rsidR="005C55C0" w:rsidRDefault="005C55C0" w:rsidP="00CE013B">
      <w:pPr>
        <w:pStyle w:val="KonuBal1"/>
        <w:jc w:val="center"/>
      </w:pPr>
      <w:r>
        <w:t>Title of the manuscript</w:t>
      </w:r>
    </w:p>
    <w:p w14:paraId="701FA8EC" w14:textId="77777777" w:rsidR="005C55C0" w:rsidRDefault="005C55C0" w:rsidP="005C55C0">
      <w:pPr>
        <w:pStyle w:val="phone"/>
      </w:pPr>
    </w:p>
    <w:p w14:paraId="09A046FF" w14:textId="77777777" w:rsidR="005C55C0" w:rsidRPr="004D360B" w:rsidRDefault="00CE013B" w:rsidP="00CE013B">
      <w:pPr>
        <w:pStyle w:val="phone"/>
        <w:spacing w:before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First</w:t>
      </w:r>
      <w:r w:rsidR="004D360B" w:rsidRPr="004D360B">
        <w:rPr>
          <w:rFonts w:ascii="Arial" w:hAnsi="Arial" w:cs="Arial"/>
          <w:b/>
          <w:u w:val="single"/>
        </w:rPr>
        <w:t xml:space="preserve"> Author</w:t>
      </w:r>
    </w:p>
    <w:p w14:paraId="64D04F6B" w14:textId="77777777" w:rsidR="005C55C0" w:rsidRDefault="005C55C0" w:rsidP="00CE013B">
      <w:pPr>
        <w:pStyle w:val="fax"/>
        <w:spacing w:before="0"/>
        <w:rPr>
          <w:rFonts w:ascii="Arial" w:hAnsi="Arial" w:cs="Arial"/>
        </w:rPr>
      </w:pPr>
      <w:r>
        <w:rPr>
          <w:rFonts w:ascii="Arial" w:hAnsi="Arial" w:cs="Arial"/>
        </w:rPr>
        <w:t>Name-surnam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</w:p>
    <w:p w14:paraId="2683B136" w14:textId="43955FDE" w:rsidR="004D360B" w:rsidRPr="00A025EC" w:rsidRDefault="00A025EC" w:rsidP="00CE013B">
      <w:pPr>
        <w:pStyle w:val="email"/>
        <w:spacing w:before="0"/>
        <w:rPr>
          <w:rFonts w:ascii="Arial" w:hAnsi="Arial" w:cs="Arial"/>
        </w:rPr>
      </w:pPr>
      <w:r>
        <w:rPr>
          <w:rFonts w:ascii="Arial" w:hAnsi="Arial" w:cs="Arial"/>
        </w:rPr>
        <w:t>Affiliat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D360B">
        <w:t>:</w:t>
      </w:r>
      <w:r>
        <w:t xml:space="preserve"> </w:t>
      </w:r>
      <w:r w:rsidRPr="00A025EC">
        <w:rPr>
          <w:rFonts w:ascii="Arial" w:hAnsi="Arial" w:cs="Arial"/>
        </w:rPr>
        <w:t>Dr., … University, …. Faculty</w:t>
      </w:r>
    </w:p>
    <w:p w14:paraId="106844A6" w14:textId="77777777" w:rsidR="005C55C0" w:rsidRPr="005C55C0" w:rsidRDefault="005C55C0" w:rsidP="00CE013B">
      <w:pPr>
        <w:pStyle w:val="email"/>
        <w:spacing w:before="0"/>
        <w:rPr>
          <w:rFonts w:ascii="Arial" w:hAnsi="Arial" w:cs="Arial"/>
        </w:rPr>
      </w:pPr>
      <w:r w:rsidRPr="005C55C0">
        <w:rPr>
          <w:rFonts w:ascii="Arial" w:hAnsi="Arial" w:cs="Arial"/>
        </w:rPr>
        <w:t>E-mai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C55C0">
        <w:rPr>
          <w:rFonts w:ascii="Arial" w:hAnsi="Arial" w:cs="Arial"/>
        </w:rPr>
        <w:t xml:space="preserve">: </w:t>
      </w:r>
      <w:hyperlink r:id="rId4" w:history="1">
        <w:r w:rsidRPr="00E87179">
          <w:rPr>
            <w:rStyle w:val="Kpr"/>
            <w:rFonts w:ascii="Arial" w:hAnsi="Arial" w:cs="Arial"/>
          </w:rPr>
          <w:t>jand@amc.uva.nl</w:t>
        </w:r>
      </w:hyperlink>
    </w:p>
    <w:p w14:paraId="0B1E5293" w14:textId="77777777" w:rsidR="005C55C0" w:rsidRDefault="005C55C0" w:rsidP="00CE013B">
      <w:pPr>
        <w:pStyle w:val="fax"/>
        <w:spacing w:before="0"/>
        <w:rPr>
          <w:rFonts w:ascii="Arial" w:hAnsi="Arial" w:cs="Arial"/>
        </w:rPr>
      </w:pPr>
      <w:r w:rsidRPr="005C55C0">
        <w:rPr>
          <w:rFonts w:ascii="Arial" w:hAnsi="Arial" w:cs="Arial"/>
        </w:rPr>
        <w:t>ORCID No</w:t>
      </w:r>
      <w:r w:rsidR="004D360B">
        <w:rPr>
          <w:rFonts w:ascii="Arial" w:hAnsi="Arial" w:cs="Arial"/>
        </w:rPr>
        <w:tab/>
      </w:r>
      <w:r w:rsidR="004D360B">
        <w:rPr>
          <w:rFonts w:ascii="Arial" w:hAnsi="Arial" w:cs="Arial"/>
        </w:rPr>
        <w:tab/>
      </w:r>
      <w:r w:rsidRPr="005C55C0">
        <w:rPr>
          <w:rFonts w:ascii="Arial" w:hAnsi="Arial" w:cs="Arial"/>
        </w:rPr>
        <w:t>:</w:t>
      </w:r>
    </w:p>
    <w:p w14:paraId="255282B5" w14:textId="77777777" w:rsidR="005C55C0" w:rsidRDefault="005C55C0" w:rsidP="005C55C0">
      <w:pPr>
        <w:pStyle w:val="email"/>
        <w:rPr>
          <w:rFonts w:ascii="Arial" w:hAnsi="Arial" w:cs="Arial"/>
        </w:rPr>
      </w:pPr>
    </w:p>
    <w:p w14:paraId="696D2129" w14:textId="77777777" w:rsidR="004D360B" w:rsidRPr="004D360B" w:rsidRDefault="004D360B" w:rsidP="00CE013B">
      <w:pPr>
        <w:pStyle w:val="phone"/>
        <w:spacing w:before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econd</w:t>
      </w:r>
      <w:r w:rsidRPr="004D360B">
        <w:rPr>
          <w:rFonts w:ascii="Arial" w:hAnsi="Arial" w:cs="Arial"/>
          <w:b/>
          <w:u w:val="single"/>
        </w:rPr>
        <w:t xml:space="preserve"> Author</w:t>
      </w:r>
    </w:p>
    <w:p w14:paraId="3476916B" w14:textId="77777777" w:rsidR="00A025EC" w:rsidRDefault="00A025EC" w:rsidP="00A025EC">
      <w:pPr>
        <w:pStyle w:val="fax"/>
        <w:spacing w:before="0"/>
        <w:rPr>
          <w:rFonts w:ascii="Arial" w:hAnsi="Arial" w:cs="Arial"/>
        </w:rPr>
      </w:pPr>
      <w:r>
        <w:rPr>
          <w:rFonts w:ascii="Arial" w:hAnsi="Arial" w:cs="Arial"/>
        </w:rPr>
        <w:t>Name-surnam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</w:p>
    <w:p w14:paraId="43B579FB" w14:textId="77777777" w:rsidR="00A025EC" w:rsidRPr="00A025EC" w:rsidRDefault="00A025EC" w:rsidP="00A025EC">
      <w:pPr>
        <w:pStyle w:val="email"/>
        <w:spacing w:before="0"/>
        <w:rPr>
          <w:rFonts w:ascii="Arial" w:hAnsi="Arial" w:cs="Arial"/>
        </w:rPr>
      </w:pPr>
      <w:r>
        <w:rPr>
          <w:rFonts w:ascii="Arial" w:hAnsi="Arial" w:cs="Arial"/>
        </w:rPr>
        <w:t>Affiliat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t xml:space="preserve">: </w:t>
      </w:r>
      <w:r w:rsidRPr="00A025EC">
        <w:rPr>
          <w:rFonts w:ascii="Arial" w:hAnsi="Arial" w:cs="Arial"/>
        </w:rPr>
        <w:t>Dr., … University, …. Faculty</w:t>
      </w:r>
    </w:p>
    <w:p w14:paraId="2415704C" w14:textId="77777777" w:rsidR="00A025EC" w:rsidRPr="005C55C0" w:rsidRDefault="00A025EC" w:rsidP="00A025EC">
      <w:pPr>
        <w:pStyle w:val="email"/>
        <w:spacing w:before="0"/>
        <w:rPr>
          <w:rFonts w:ascii="Arial" w:hAnsi="Arial" w:cs="Arial"/>
        </w:rPr>
      </w:pPr>
      <w:r w:rsidRPr="005C55C0">
        <w:rPr>
          <w:rFonts w:ascii="Arial" w:hAnsi="Arial" w:cs="Arial"/>
        </w:rPr>
        <w:t>E-mai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C55C0">
        <w:rPr>
          <w:rFonts w:ascii="Arial" w:hAnsi="Arial" w:cs="Arial"/>
        </w:rPr>
        <w:t xml:space="preserve">: </w:t>
      </w:r>
      <w:hyperlink r:id="rId5" w:history="1">
        <w:r w:rsidRPr="00E87179">
          <w:rPr>
            <w:rStyle w:val="Kpr"/>
            <w:rFonts w:ascii="Arial" w:hAnsi="Arial" w:cs="Arial"/>
          </w:rPr>
          <w:t>jand@amc.uva.nl</w:t>
        </w:r>
      </w:hyperlink>
    </w:p>
    <w:p w14:paraId="6581CC7A" w14:textId="77777777" w:rsidR="00A025EC" w:rsidRDefault="00A025EC" w:rsidP="00A025EC">
      <w:pPr>
        <w:pStyle w:val="fax"/>
        <w:spacing w:before="0"/>
        <w:rPr>
          <w:rFonts w:ascii="Arial" w:hAnsi="Arial" w:cs="Arial"/>
        </w:rPr>
      </w:pPr>
      <w:r w:rsidRPr="005C55C0">
        <w:rPr>
          <w:rFonts w:ascii="Arial" w:hAnsi="Arial" w:cs="Arial"/>
        </w:rPr>
        <w:t>ORCID No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C55C0">
        <w:rPr>
          <w:rFonts w:ascii="Arial" w:hAnsi="Arial" w:cs="Arial"/>
        </w:rPr>
        <w:t>:</w:t>
      </w:r>
    </w:p>
    <w:p w14:paraId="596FEC17" w14:textId="77777777" w:rsidR="004D360B" w:rsidRDefault="004D360B" w:rsidP="004D360B">
      <w:pPr>
        <w:pStyle w:val="url"/>
      </w:pPr>
    </w:p>
    <w:p w14:paraId="35C125CB" w14:textId="77777777" w:rsidR="004D360B" w:rsidRPr="004D360B" w:rsidRDefault="004D360B" w:rsidP="00CE013B">
      <w:pPr>
        <w:pStyle w:val="phone"/>
        <w:spacing w:before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Third</w:t>
      </w:r>
      <w:r w:rsidRPr="004D360B">
        <w:rPr>
          <w:rFonts w:ascii="Arial" w:hAnsi="Arial" w:cs="Arial"/>
          <w:b/>
          <w:u w:val="single"/>
        </w:rPr>
        <w:t xml:space="preserve"> Author</w:t>
      </w:r>
    </w:p>
    <w:p w14:paraId="3F8E5F5A" w14:textId="77777777" w:rsidR="00A025EC" w:rsidRDefault="00A025EC" w:rsidP="00A025EC">
      <w:pPr>
        <w:pStyle w:val="fax"/>
        <w:spacing w:before="0"/>
        <w:rPr>
          <w:rFonts w:ascii="Arial" w:hAnsi="Arial" w:cs="Arial"/>
        </w:rPr>
      </w:pPr>
      <w:r>
        <w:rPr>
          <w:rFonts w:ascii="Arial" w:hAnsi="Arial" w:cs="Arial"/>
        </w:rPr>
        <w:t>Name-surnam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</w:p>
    <w:p w14:paraId="53ECE346" w14:textId="77777777" w:rsidR="00A025EC" w:rsidRPr="00A025EC" w:rsidRDefault="00A025EC" w:rsidP="00A025EC">
      <w:pPr>
        <w:pStyle w:val="email"/>
        <w:spacing w:before="0"/>
        <w:rPr>
          <w:rFonts w:ascii="Arial" w:hAnsi="Arial" w:cs="Arial"/>
        </w:rPr>
      </w:pPr>
      <w:r>
        <w:rPr>
          <w:rFonts w:ascii="Arial" w:hAnsi="Arial" w:cs="Arial"/>
        </w:rPr>
        <w:t>Affiliat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t xml:space="preserve">: </w:t>
      </w:r>
      <w:r w:rsidRPr="00A025EC">
        <w:rPr>
          <w:rFonts w:ascii="Arial" w:hAnsi="Arial" w:cs="Arial"/>
        </w:rPr>
        <w:t>Dr., … University, …. Faculty</w:t>
      </w:r>
    </w:p>
    <w:p w14:paraId="41D7DDA1" w14:textId="77777777" w:rsidR="00A025EC" w:rsidRPr="005C55C0" w:rsidRDefault="00A025EC" w:rsidP="00A025EC">
      <w:pPr>
        <w:pStyle w:val="email"/>
        <w:spacing w:before="0"/>
        <w:rPr>
          <w:rFonts w:ascii="Arial" w:hAnsi="Arial" w:cs="Arial"/>
        </w:rPr>
      </w:pPr>
      <w:r w:rsidRPr="005C55C0">
        <w:rPr>
          <w:rFonts w:ascii="Arial" w:hAnsi="Arial" w:cs="Arial"/>
        </w:rPr>
        <w:t>E-mai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C55C0">
        <w:rPr>
          <w:rFonts w:ascii="Arial" w:hAnsi="Arial" w:cs="Arial"/>
        </w:rPr>
        <w:t xml:space="preserve">: </w:t>
      </w:r>
      <w:hyperlink r:id="rId6" w:history="1">
        <w:r w:rsidRPr="00E87179">
          <w:rPr>
            <w:rStyle w:val="Kpr"/>
            <w:rFonts w:ascii="Arial" w:hAnsi="Arial" w:cs="Arial"/>
          </w:rPr>
          <w:t>jand@amc.uva.nl</w:t>
        </w:r>
      </w:hyperlink>
    </w:p>
    <w:p w14:paraId="115E443B" w14:textId="77777777" w:rsidR="00A025EC" w:rsidRDefault="00A025EC" w:rsidP="00A025EC">
      <w:pPr>
        <w:pStyle w:val="fax"/>
        <w:spacing w:before="0"/>
        <w:rPr>
          <w:rFonts w:ascii="Arial" w:hAnsi="Arial" w:cs="Arial"/>
        </w:rPr>
      </w:pPr>
      <w:r w:rsidRPr="005C55C0">
        <w:rPr>
          <w:rFonts w:ascii="Arial" w:hAnsi="Arial" w:cs="Arial"/>
        </w:rPr>
        <w:t>ORCID No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C55C0">
        <w:rPr>
          <w:rFonts w:ascii="Arial" w:hAnsi="Arial" w:cs="Arial"/>
        </w:rPr>
        <w:t>:</w:t>
      </w:r>
    </w:p>
    <w:p w14:paraId="4553F224" w14:textId="77777777" w:rsidR="00161142" w:rsidRDefault="00161142" w:rsidP="00161142">
      <w:pPr>
        <w:rPr>
          <w:rFonts w:ascii="Arial" w:hAnsi="Arial" w:cs="Arial"/>
          <w:i/>
          <w:sz w:val="20"/>
        </w:rPr>
      </w:pPr>
    </w:p>
    <w:p w14:paraId="407D1822" w14:textId="77777777" w:rsidR="00161142" w:rsidRDefault="00161142" w:rsidP="00161142">
      <w:r>
        <w:rPr>
          <w:rFonts w:ascii="Arial" w:hAnsi="Arial" w:cs="Arial"/>
          <w:i/>
          <w:sz w:val="20"/>
        </w:rPr>
        <w:t>Add authors here if necessary.</w:t>
      </w:r>
    </w:p>
    <w:p w14:paraId="1A13AE04" w14:textId="77777777" w:rsidR="00CE013B" w:rsidRPr="004D360B" w:rsidRDefault="00CE013B" w:rsidP="00CE013B">
      <w:pPr>
        <w:pStyle w:val="phone"/>
        <w:spacing w:before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Corresponding</w:t>
      </w:r>
      <w:r w:rsidRPr="004D360B">
        <w:rPr>
          <w:rFonts w:ascii="Arial" w:hAnsi="Arial" w:cs="Arial"/>
          <w:b/>
          <w:u w:val="single"/>
        </w:rPr>
        <w:t xml:space="preserve"> Author</w:t>
      </w:r>
    </w:p>
    <w:p w14:paraId="000784E2" w14:textId="77777777" w:rsidR="00CE013B" w:rsidRDefault="00CE013B" w:rsidP="00CE013B">
      <w:pPr>
        <w:pStyle w:val="fax"/>
        <w:spacing w:before="0"/>
        <w:rPr>
          <w:rFonts w:ascii="Arial" w:hAnsi="Arial" w:cs="Arial"/>
        </w:rPr>
      </w:pPr>
      <w:r>
        <w:rPr>
          <w:rFonts w:ascii="Arial" w:hAnsi="Arial" w:cs="Arial"/>
        </w:rPr>
        <w:t>Name-surnam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</w:p>
    <w:p w14:paraId="3B8172C5" w14:textId="6DA14ACD" w:rsidR="00CE013B" w:rsidRPr="005C55C0" w:rsidRDefault="00CE013B" w:rsidP="00CE013B">
      <w:pPr>
        <w:pStyle w:val="url"/>
        <w:spacing w:before="0"/>
        <w:rPr>
          <w:rFonts w:ascii="Arial" w:hAnsi="Arial" w:cs="Arial"/>
        </w:rPr>
      </w:pPr>
      <w:r w:rsidRPr="005C55C0">
        <w:rPr>
          <w:rFonts w:ascii="Arial" w:hAnsi="Arial" w:cs="Arial"/>
        </w:rPr>
        <w:t>Te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+90</w:t>
      </w:r>
      <w:r w:rsidR="00A025E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539</w:t>
      </w:r>
      <w:r w:rsidR="00A025EC">
        <w:rPr>
          <w:rFonts w:ascii="Arial" w:hAnsi="Arial" w:cs="Arial"/>
        </w:rPr>
        <w:t xml:space="preserve"> XXX</w:t>
      </w:r>
      <w:r>
        <w:rPr>
          <w:rFonts w:ascii="Arial" w:hAnsi="Arial" w:cs="Arial"/>
        </w:rPr>
        <w:t>4</w:t>
      </w:r>
      <w:r w:rsidRPr="005C55C0">
        <w:rPr>
          <w:rFonts w:ascii="Arial" w:hAnsi="Arial" w:cs="Arial"/>
        </w:rPr>
        <w:t>520</w:t>
      </w:r>
    </w:p>
    <w:p w14:paraId="701CD0E6" w14:textId="77777777" w:rsidR="00CE013B" w:rsidRPr="004D360B" w:rsidRDefault="00CE013B" w:rsidP="00CE013B">
      <w:pPr>
        <w:pStyle w:val="email"/>
        <w:spacing w:before="0"/>
        <w:rPr>
          <w:rFonts w:ascii="Arial" w:hAnsi="Arial" w:cs="Arial"/>
        </w:rPr>
      </w:pPr>
      <w:r w:rsidRPr="004D360B">
        <w:rPr>
          <w:rFonts w:ascii="Arial" w:hAnsi="Arial" w:cs="Arial"/>
        </w:rPr>
        <w:t>Full addres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D360B">
        <w:rPr>
          <w:rFonts w:ascii="Arial" w:hAnsi="Arial" w:cs="Arial"/>
        </w:rPr>
        <w:t>:</w:t>
      </w:r>
    </w:p>
    <w:p w14:paraId="1C86ED29" w14:textId="77777777" w:rsidR="00CE013B" w:rsidRPr="004D360B" w:rsidRDefault="00CE013B" w:rsidP="004D360B"/>
    <w:p w14:paraId="627F212F" w14:textId="77777777" w:rsidR="00A025EC" w:rsidRDefault="00A025EC" w:rsidP="005C55C0">
      <w:pPr>
        <w:pStyle w:val="phone"/>
        <w:rPr>
          <w:rFonts w:ascii="Arial" w:hAnsi="Arial" w:cs="Arial"/>
        </w:rPr>
      </w:pPr>
    </w:p>
    <w:p w14:paraId="7F44FD0E" w14:textId="0B875972" w:rsidR="005C55C0" w:rsidRPr="004D360B" w:rsidRDefault="005C55C0" w:rsidP="005C55C0">
      <w:pPr>
        <w:pStyle w:val="phone"/>
        <w:rPr>
          <w:rFonts w:ascii="Arial" w:hAnsi="Arial" w:cs="Arial"/>
        </w:rPr>
      </w:pPr>
      <w:r w:rsidRPr="004D360B">
        <w:rPr>
          <w:rFonts w:ascii="Arial" w:hAnsi="Arial" w:cs="Arial"/>
        </w:rPr>
        <w:t>The total number of words of the manuscript</w:t>
      </w:r>
      <w:r w:rsidR="00A025EC">
        <w:rPr>
          <w:rFonts w:ascii="Arial" w:hAnsi="Arial" w:cs="Arial"/>
        </w:rPr>
        <w:t xml:space="preserve">: </w:t>
      </w:r>
      <w:r w:rsidR="00A025EC" w:rsidRPr="00A025EC">
        <w:rPr>
          <w:rFonts w:ascii="Arial" w:hAnsi="Arial" w:cs="Arial"/>
          <w:b/>
          <w:bCs/>
        </w:rPr>
        <w:t>6980</w:t>
      </w:r>
    </w:p>
    <w:p w14:paraId="14AD0703" w14:textId="7DCF0F35" w:rsidR="005C55C0" w:rsidRPr="004D360B" w:rsidRDefault="005C55C0" w:rsidP="005C55C0">
      <w:pPr>
        <w:pStyle w:val="phone"/>
        <w:rPr>
          <w:rFonts w:ascii="Arial" w:hAnsi="Arial" w:cs="Arial"/>
        </w:rPr>
      </w:pPr>
      <w:r w:rsidRPr="004D360B">
        <w:rPr>
          <w:rFonts w:ascii="Arial" w:hAnsi="Arial" w:cs="Arial"/>
        </w:rPr>
        <w:t xml:space="preserve">The number of words of the abstract: </w:t>
      </w:r>
      <w:r w:rsidRPr="004D360B">
        <w:rPr>
          <w:rFonts w:ascii="Arial" w:hAnsi="Arial" w:cs="Arial"/>
          <w:b/>
        </w:rPr>
        <w:t>1</w:t>
      </w:r>
      <w:r w:rsidR="00A025EC">
        <w:rPr>
          <w:rFonts w:ascii="Arial" w:hAnsi="Arial" w:cs="Arial"/>
          <w:b/>
        </w:rPr>
        <w:t>45</w:t>
      </w:r>
    </w:p>
    <w:p w14:paraId="23EC93C4" w14:textId="77777777" w:rsidR="00161142" w:rsidRDefault="00161142" w:rsidP="00161142">
      <w:pPr>
        <w:pStyle w:val="email"/>
      </w:pPr>
    </w:p>
    <w:p w14:paraId="45ED915B" w14:textId="77777777" w:rsidR="00161142" w:rsidRDefault="00161142" w:rsidP="00161142">
      <w:pPr>
        <w:pStyle w:val="url"/>
      </w:pPr>
    </w:p>
    <w:p w14:paraId="45EE3104" w14:textId="77777777" w:rsidR="00161142" w:rsidRDefault="00161142" w:rsidP="00161142"/>
    <w:p w14:paraId="5DDB41F0" w14:textId="77777777" w:rsidR="00161142" w:rsidRDefault="00161142" w:rsidP="00161142"/>
    <w:p w14:paraId="3F7D8C13" w14:textId="77777777" w:rsidR="002F2CB0" w:rsidRDefault="002F2CB0" w:rsidP="00161142"/>
    <w:p w14:paraId="4E73805B" w14:textId="77777777" w:rsidR="00161142" w:rsidRDefault="00161142" w:rsidP="00161142">
      <w:pPr>
        <w:spacing w:line="240" w:lineRule="auto"/>
      </w:pPr>
      <w:r w:rsidRPr="00161142">
        <w:rPr>
          <w:rFonts w:ascii="Arial" w:hAnsi="Arial" w:cs="Arial"/>
          <w:i/>
          <w:sz w:val="20"/>
        </w:rPr>
        <w:t xml:space="preserve">The corresponding author should upload </w:t>
      </w:r>
      <w:r>
        <w:rPr>
          <w:rFonts w:ascii="Arial" w:hAnsi="Arial" w:cs="Arial"/>
          <w:i/>
          <w:sz w:val="20"/>
        </w:rPr>
        <w:t xml:space="preserve">a </w:t>
      </w:r>
      <w:r w:rsidRPr="00161142">
        <w:rPr>
          <w:rFonts w:ascii="Arial" w:hAnsi="Arial" w:cs="Arial"/>
          <w:i/>
          <w:sz w:val="20"/>
        </w:rPr>
        <w:t>copy of complete form (</w:t>
      </w:r>
      <w:r>
        <w:rPr>
          <w:rFonts w:ascii="Arial" w:hAnsi="Arial" w:cs="Arial"/>
          <w:i/>
          <w:sz w:val="20"/>
        </w:rPr>
        <w:t>doc or docx</w:t>
      </w:r>
      <w:r w:rsidRPr="00161142">
        <w:rPr>
          <w:rFonts w:ascii="Arial" w:hAnsi="Arial" w:cs="Arial"/>
          <w:i/>
          <w:sz w:val="20"/>
        </w:rPr>
        <w:t xml:space="preserve">) as </w:t>
      </w:r>
      <w:r>
        <w:rPr>
          <w:rFonts w:ascii="Arial" w:hAnsi="Arial" w:cs="Arial"/>
          <w:i/>
          <w:sz w:val="20"/>
        </w:rPr>
        <w:t xml:space="preserve">a </w:t>
      </w:r>
      <w:r w:rsidRPr="00161142">
        <w:rPr>
          <w:rFonts w:ascii="Arial" w:hAnsi="Arial" w:cs="Arial"/>
          <w:i/>
          <w:sz w:val="20"/>
        </w:rPr>
        <w:t>supplementary file during article submission.</w:t>
      </w:r>
    </w:p>
    <w:p w14:paraId="400FF987" w14:textId="77777777" w:rsidR="00161142" w:rsidRPr="00161142" w:rsidRDefault="00161142" w:rsidP="00161142"/>
    <w:sectPr w:rsidR="00161142" w:rsidRPr="001611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sDQwMTE2srQwMDdX0lEKTi0uzszPAykwrAUAANLtGiwAAAA="/>
  </w:docVars>
  <w:rsids>
    <w:rsidRoot w:val="008323D0"/>
    <w:rsid w:val="00161142"/>
    <w:rsid w:val="002F2CB0"/>
    <w:rsid w:val="004D360B"/>
    <w:rsid w:val="005C55C0"/>
    <w:rsid w:val="008042F2"/>
    <w:rsid w:val="008323D0"/>
    <w:rsid w:val="00A025EC"/>
    <w:rsid w:val="00AB1F24"/>
    <w:rsid w:val="00CE0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514E61"/>
  <w15:chartTrackingRefBased/>
  <w15:docId w15:val="{9DFC30B4-0E68-4423-8236-C7D2B043B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5C0"/>
    <w:pPr>
      <w:overflowPunct w:val="0"/>
      <w:autoSpaceDE w:val="0"/>
      <w:autoSpaceDN w:val="0"/>
      <w:adjustRightInd w:val="0"/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US" w:eastAsia="de-D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nhideWhenUsed/>
    <w:rsid w:val="005C55C0"/>
    <w:rPr>
      <w:color w:val="0000FF"/>
      <w:u w:val="single"/>
    </w:rPr>
  </w:style>
  <w:style w:type="paragraph" w:customStyle="1" w:styleId="author">
    <w:name w:val="author"/>
    <w:basedOn w:val="Normal"/>
    <w:next w:val="affiliation"/>
    <w:rsid w:val="005C55C0"/>
    <w:pPr>
      <w:spacing w:before="120"/>
    </w:pPr>
  </w:style>
  <w:style w:type="paragraph" w:customStyle="1" w:styleId="KonuBal1">
    <w:name w:val="Konu Başlığı1"/>
    <w:basedOn w:val="Normal"/>
    <w:next w:val="author"/>
    <w:rsid w:val="005C55C0"/>
    <w:rPr>
      <w:rFonts w:ascii="Arial" w:hAnsi="Arial"/>
      <w:b/>
      <w:sz w:val="36"/>
    </w:rPr>
  </w:style>
  <w:style w:type="paragraph" w:customStyle="1" w:styleId="affiliation">
    <w:name w:val="affiliation"/>
    <w:basedOn w:val="Normal"/>
    <w:next w:val="phone"/>
    <w:rsid w:val="005C55C0"/>
    <w:pPr>
      <w:spacing w:before="120" w:line="240" w:lineRule="auto"/>
    </w:pPr>
    <w:rPr>
      <w:i/>
    </w:rPr>
  </w:style>
  <w:style w:type="paragraph" w:customStyle="1" w:styleId="phone">
    <w:name w:val="phone"/>
    <w:basedOn w:val="email"/>
    <w:next w:val="fax"/>
    <w:rsid w:val="005C55C0"/>
  </w:style>
  <w:style w:type="paragraph" w:customStyle="1" w:styleId="url">
    <w:name w:val="url"/>
    <w:basedOn w:val="email"/>
    <w:next w:val="Normal"/>
    <w:rsid w:val="005C55C0"/>
  </w:style>
  <w:style w:type="paragraph" w:customStyle="1" w:styleId="email">
    <w:name w:val="email"/>
    <w:basedOn w:val="Normal"/>
    <w:next w:val="url"/>
    <w:rsid w:val="005C55C0"/>
    <w:pPr>
      <w:spacing w:before="120" w:line="240" w:lineRule="auto"/>
    </w:pPr>
    <w:rPr>
      <w:sz w:val="20"/>
    </w:rPr>
  </w:style>
  <w:style w:type="paragraph" w:customStyle="1" w:styleId="fax">
    <w:name w:val="fax"/>
    <w:basedOn w:val="email"/>
    <w:next w:val="email"/>
    <w:rsid w:val="005C5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90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and@amc.uva.nl" TargetMode="External"/><Relationship Id="rId5" Type="http://schemas.openxmlformats.org/officeDocument/2006/relationships/hyperlink" Target="mailto:jand@amc.uva.nl" TargetMode="External"/><Relationship Id="rId4" Type="http://schemas.openxmlformats.org/officeDocument/2006/relationships/hyperlink" Target="mailto:jand@amc.uva.nl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İbrahim Tuğrul ÇINAR</cp:lastModifiedBy>
  <cp:revision>6</cp:revision>
  <dcterms:created xsi:type="dcterms:W3CDTF">2021-03-03T07:40:00Z</dcterms:created>
  <dcterms:modified xsi:type="dcterms:W3CDTF">2022-10-21T06:59:00Z</dcterms:modified>
</cp:coreProperties>
</file>